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. Цель проекта — предоставить корпоративную операционную систему производственного уровня, поддерживаемую сообществом. Rocky Linux, наряду с Red Hat Enterprise Linux и SUSE Linux Enterprise, стала популярной для использования в корпоративных операционных системах.</w:t>
      </w:r>
    </w:p>
    <w:p>
      <w:pPr>
        <w:pStyle w:val="BodyText"/>
      </w:pPr>
      <w:r>
        <w:t xml:space="preserve">Первая версия-кандидат на выпуск Rocky Linux была выпущена 30 апреля 2021 г., а ее первая общедоступная версия была выпущена 21 июня 2021 г. Rocky Linux 8 будет поддерживаться до мая 2029 г.</w:t>
      </w:r>
    </w:p>
    <w:bookmarkEnd w:id="21"/>
    <w:bookmarkStart w:id="5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Зададим имя и местоположение новой виртуальной машины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018762"/>
            <wp:effectExtent b="0" l="0" r="0" t="0"/>
            <wp:docPr descr="Figure 1: имя и местоположе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имя и местоположение новой виртуальной машин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строим оборудование виртуальной машины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87429"/>
            <wp:effectExtent b="0" l="0" r="0" t="0"/>
            <wp:docPr descr="Figure 2: оборудов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оборудование виртуальной машин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строим виртуальный жесткий диск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078296"/>
            <wp:effectExtent b="0" l="0" r="0" t="0"/>
            <wp:docPr descr="Figure 3: виртуальный жесткий диск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виртуальный жесткий диск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дытожим конфигурацию новой виртуальной машины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3072113"/>
            <wp:effectExtent b="0" l="0" r="0" t="0"/>
            <wp:docPr descr="Figure 4: конфигурация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конфигурация новой виртуальной машин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м оптический привод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3433524"/>
            <wp:effectExtent b="0" l="0" r="0" t="0"/>
            <wp:docPr descr="Figure 5: оптический привод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оптический привод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им хост-комбинацию.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3776049"/>
            <wp:effectExtent b="0" l="0" r="0" t="0"/>
            <wp:docPr descr="Figure 6: изменение хост-комбинаци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изменение хост-комбинации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тим впервые Rocky Linux.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4638260"/>
            <wp:effectExtent b="0" l="0" r="0" t="0"/>
            <wp:docPr descr="Figure 7: первый запуск Rocky Linux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ервый запуск Rocky Linux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берем язык интерфейса.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2833687"/>
            <wp:effectExtent b="0" l="0" r="0" t="0"/>
            <wp:docPr descr="Figure 8: выбор языка интерфейс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выбор языка интерфейс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Изучим краткое описание установки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2758514"/>
            <wp:effectExtent b="0" l="0" r="0" t="0"/>
            <wp:docPr descr="Figure 9: краткое описание установ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краткое описание установки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ыберем место установки.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2719123"/>
            <wp:effectExtent b="0" l="0" r="0" t="0"/>
            <wp:docPr descr="Figure 10: выбор места установ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выбор места установки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берем дополнительные файлы для установки.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2719039"/>
            <wp:effectExtent b="0" l="0" r="0" t="0"/>
            <wp:docPr descr="Figure 11: выбор дополнительных файлов для установ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выбор дополнительных файлов для установки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тключим Kdump.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881004"/>
            <wp:effectExtent b="0" l="0" r="0" t="0"/>
            <wp:docPr descr="Figure 12: отключение Kdump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отключение Kdump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Изменим имя хоста.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3256775"/>
            <wp:effectExtent b="0" l="0" r="0" t="0"/>
            <wp:docPr descr="Figure 13: изменение имени хост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изменение имени хост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оменяем пароль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1913758"/>
            <wp:effectExtent b="0" l="0" r="0" t="0"/>
            <wp:docPr descr="Figure 14: смена пароля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смена пароля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оздадим пользователя.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2066598"/>
            <wp:effectExtent b="0" l="0" r="0" t="0"/>
            <wp:docPr descr="Figure 15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создание пользователя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Добавим русский язык клавиатуры.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2695302"/>
            <wp:effectExtent b="0" l="0" r="0" t="0"/>
            <wp:docPr descr="Figure 16: добавление русской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добавление русской раскладки клавиатуры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одключим образ диска дополнений.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1851471"/>
            <wp:effectExtent b="0" l="0" r="0" t="0"/>
            <wp:docPr descr="Figure 17: подключение образа диска дополн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подключение образа диска дополнений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Выполним домашнее задание, найдем необходимую нам информацию.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2443586"/>
            <wp:effectExtent b="0" l="0" r="0" t="0"/>
            <wp:docPr descr="Figure 18: домашнее задани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домашнее задание</w:t>
      </w:r>
    </w:p>
    <w:bookmarkEnd w:id="0"/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 Пароль или его аналог, как правило, хранится в зашифрованном или хэшированном виде для обеспечения его безопасности.</w:t>
      </w:r>
    </w:p>
    <w:p>
      <w:pPr>
        <w:numPr>
          <w:ilvl w:val="0"/>
          <w:numId w:val="1020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– для получения справки по команде; man</w:t>
      </w:r>
    </w:p>
    <w:p>
      <w:pPr>
        <w:pStyle w:val="BodyText"/>
      </w:pPr>
      <w:r>
        <w:t xml:space="preserve">– для перемещения по файловой системе; cd</w:t>
      </w:r>
    </w:p>
    <w:p>
      <w:pPr>
        <w:pStyle w:val="BodyText"/>
      </w:pPr>
      <w:r>
        <w:t xml:space="preserve">– для просмотра содержимого каталога; ls</w:t>
      </w:r>
    </w:p>
    <w:p>
      <w:pPr>
        <w:pStyle w:val="BodyText"/>
      </w:pPr>
      <w:r>
        <w:t xml:space="preserve">– для определения объёма каталога; du</w:t>
      </w:r>
    </w:p>
    <w:p>
      <w:pPr>
        <w:pStyle w:val="BodyText"/>
      </w:pPr>
      <w:r>
        <w:t xml:space="preserve">– для создания / удаления каталогов / файлов; mkdir, touch, rmdir, rm</w:t>
      </w:r>
    </w:p>
    <w:p>
      <w:pPr>
        <w:pStyle w:val="BodyText"/>
      </w:pPr>
      <w:r>
        <w:t xml:space="preserve">– для задания определённых прав на файл / каталог; chmod</w:t>
      </w:r>
    </w:p>
    <w:p>
      <w:pPr>
        <w:pStyle w:val="BodyText"/>
      </w:pPr>
      <w:r>
        <w:t xml:space="preserve">– для просмотра истории команд. history</w:t>
      </w:r>
    </w:p>
    <w:p>
      <w:pPr>
        <w:numPr>
          <w:ilvl w:val="0"/>
          <w:numId w:val="1021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– это инструмент, позволяющий операционной системе и программам обращаться к нужным файлам и работать с ними. При этом программы оперируют только названием файла, его размером и датой созданий. Все остальные функции по поиску необходимого файла в хранилище и работе с ним берет на себя файловая система накопителя.</w:t>
      </w:r>
    </w:p>
    <w:p>
      <w:pPr>
        <w:numPr>
          <w:ilvl w:val="0"/>
          <w:numId w:val="1022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Команда findmnt — это простая утилита командной строки, используемая для отображения списка смонтированных файловых систем или поиска файловой системы в /etc/fstab, /etc/mtab и /proc/self/mountinfo.</w:t>
      </w:r>
    </w:p>
    <w:p>
      <w:pPr>
        <w:numPr>
          <w:ilvl w:val="0"/>
          <w:numId w:val="102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Команда kill используется для удаления зависших процессов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.</dc:title>
  <dc:creator>Александр Андреевич Шуплецов</dc:creator>
  <dc:language>ru-RU</dc:language>
  <cp:keywords/>
  <dcterms:created xsi:type="dcterms:W3CDTF">2024-02-17T18:31:10Z</dcterms:created>
  <dcterms:modified xsi:type="dcterms:W3CDTF">2024-02-17T18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